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1" w:name="internship-application-letter"/>
    <w:p>
      <w:pPr>
        <w:pStyle w:val="Heading1"/>
      </w:pPr>
      <w:r>
        <w:t xml:space="preserve">Internship Application Letter</w:t>
      </w:r>
    </w:p>
    <w:bookmarkStart w:id="20" w:name="Xebe5300b253ebb6554b2306d80c058f10608577"/>
    <w:p>
      <w:pPr>
        <w:pStyle w:val="Heading2"/>
      </w:pPr>
      <w:r>
        <w:t xml:space="preserve">For the Baker Intern Position at Kabul-Based Bakery Establishment</w:t>
      </w:r>
    </w:p>
    <w:bookmarkEnd w:id="20"/>
    <w:bookmarkEnd w:id="21"/>
    <w:p>
      <w:pPr>
        <w:pStyle w:val="FirstParagraph"/>
      </w:pPr>
      <w:r>
        <w:t xml:space="preserve">Date: October 26, 2023</w:t>
      </w:r>
    </w:p>
    <w:p>
      <w:pPr>
        <w:pStyle w:val="BodyText"/>
      </w:pPr>
      <w:r>
        <w:t xml:space="preserve">Hiring Manager</w:t>
      </w:r>
    </w:p>
    <w:p>
      <w:pPr>
        <w:pStyle w:val="BodyText"/>
      </w:pPr>
      <w:r>
        <w:t xml:space="preserve">Kabul Delights Bakery</w:t>
      </w:r>
    </w:p>
    <w:p>
      <w:pPr>
        <w:pStyle w:val="BodyText"/>
      </w:pPr>
      <w:r>
        <w:t xml:space="preserve">Pul-e-Khumri Road, Kabul</w:t>
      </w:r>
    </w:p>
    <w:p>
      <w:pPr>
        <w:pStyle w:val="BodyText"/>
      </w:pPr>
      <w:r>
        <w:t xml:space="preserve">Afghanistan Kabul</w:t>
      </w:r>
    </w:p>
    <w:bookmarkStart w:id="22" w:name="dear-hiring-committee"/>
    <w:p>
      <w:pPr>
        <w:pStyle w:val="Heading2"/>
      </w:pPr>
      <w:r>
        <w:t xml:space="preserve">Dear Hiring Committee,</w:t>
      </w:r>
    </w:p>
    <w:p>
      <w:pPr>
        <w:pStyle w:val="FirstParagraph"/>
      </w:pPr>
      <w:r>
        <w:t xml:space="preserve">I am writing with profound enthusiasm to submit my application for the Baker Intern position at your esteemed establishment in Afghanistan Kabul. As a dedicated culinary enthusiast with deep cultural roots in Afghan baking traditions and formal training in modern pastry techniques, I believe this internship represents an unparalleled opportunity to contribute to Kabul's vibrant food landscape while honing my craft under expert guidance.</w:t>
      </w:r>
    </w:p>
    <w:p>
      <w:pPr>
        <w:pStyle w:val="BodyText"/>
      </w:pPr>
      <w:r>
        <w:t xml:space="preserve">Having grown up in the bustling streets of Kabul where the aroma of freshly baked naan and sambusak fills the air at dawn, I developed a visceral connection to baking that transcends mere cooking. In Afghan culture, bread is sacred – it symbolizes hospitality, community, and continuity. My grandmother's kitchen in Kabul taught me that true baking requires respect for ingredients: the precise kneading of dough for bolani (filled flatbreads), the delicate balance of spices in saffron-infused pastries, and the artistry required to make qurabiya (shortbread cookies) perfect. This cultural understanding, combined with my recent certification in International Baking Techniques from Kabul's Institute of Culinary Arts, forms the foundation of my approach to this profession.</w:t>
      </w:r>
    </w:p>
    <w:p>
      <w:pPr>
        <w:pStyle w:val="BodyText"/>
      </w:pPr>
      <w:r>
        <w:t xml:space="preserve">I have carefully researched your bakery's commitment to preserving Afghan culinary heritage while innovating for contemporary palates. The way Kabul Delights Bakery incorporates locally sourced ingredients like pistachios from Herat and rose water from Balkh into modern desserts aligns perfectly with my philosophy that baking must honor tradition while embracing evolution. In Afghanistan Kabul, where food is central to social life – from weddings featuring mountains of baklava to daily morning bread rituals – I recognize that this internship isn't just about learning techniques; it's about participating in a living cultural practice.</w:t>
      </w:r>
    </w:p>
    <w:p>
      <w:pPr>
        <w:pStyle w:val="BodyText"/>
      </w:pPr>
      <w:r>
        <w:t xml:space="preserve">My academic journey included 18 months of intensive study at the Kabul Culinary Institute, where I mastered foundational skills under Chef Farid Ahmad. This included hands-on training with traditional Afghan bread ovens (tannur), precision measuring for delicate pastries, and strict adherence to food safety protocols in a climate where water quality and temperature control present unique challenges. I also completed a community project baking 500+ loaves of free bread for vulnerable families at the Kabul Social Welfare Center, understanding that baking in Afghanistan Kabul carries profound social responsibility beyond commercial success.</w:t>
      </w:r>
    </w:p>
    <w:p>
      <w:pPr>
        <w:pStyle w:val="BodyText"/>
      </w:pPr>
      <w:r>
        <w:t xml:space="preserve">What truly distinguishes my application is my firsthand understanding of the specific demands facing bakers in Afghanistan. I've navigated Kabul's unique bakery environment – from managing power outages during morning shifts to sourcing quality flour when supply chains face disruption after the 2021 political changes. During a previous short-term kitchen assistant role at Shar-e-Naw Bakery, I developed contingency plans for ingredient shortages by substituting local alternatives (using dried fruits instead of imported figs, or adapting recipes when dairy was unavailable). This practical experience taught me resilience – a quality essential for any baker operating in Kabul's dynamic food scene.</w:t>
      </w:r>
    </w:p>
    <w:p>
      <w:pPr>
        <w:pStyle w:val="BodyText"/>
      </w:pPr>
      <w:r>
        <w:t xml:space="preserve">I am particularly drawn to your bakery's recent initiative to train women from refugee communities in baking skills. As a woman pursuing this career path in Afghanistan Kabul, I've witnessed how culinary arts provide economic empowerment, and I'm eager to contribute meaningfully to this mission. My fluency in Dari (with strong Pashto conversational ability) and experience teaching basic bread-making to young women at the Women's Empowerment Center would allow me to actively participate in such programs from day one.</w:t>
      </w:r>
    </w:p>
    <w:p>
      <w:pPr>
        <w:pStyle w:val="BodyText"/>
      </w:pPr>
      <w:r>
        <w:t xml:space="preserve">This internship represents more than professional development for me – it's about becoming part of Kabul's edible heritage. I've long admired how your bakery balances traditional Afghan elements with modern presentation, such as the innovative use of pomegranate molasses in contemporary cakes or the revival of ancient wheat varieties like 'Kabuli Gha' in sourdough loaves. I'm eager to learn from your team's expertise in these areas while contributing my own knowledge of regional baking variations – from the sweet, cardamom-infused breads of Kandahar to the flaky, buttery pastries of Mazar-i-Sharif.</w:t>
      </w:r>
    </w:p>
    <w:p>
      <w:pPr>
        <w:pStyle w:val="BodyText"/>
      </w:pPr>
      <w:r>
        <w:t xml:space="preserve">My application isn't merely about acquiring skills; it's about committing to a community. In Afghanistan Kabul, where food is medicine and hospitality is sacred, I understand that baking requires emotional intelligence as much as technical skill. I've learned to read the subtle signs in dough texture that indicate perfect hydration levels (crucial when water quality varies), anticipate customer preferences during Ramadan feast preparations, and create welcoming environments – values your bakery embodies through its "community first" philosophy.</w:t>
      </w:r>
    </w:p>
    <w:p>
      <w:pPr>
        <w:pStyle w:val="BodyText"/>
      </w:pPr>
      <w:r>
        <w:t xml:space="preserve">I recognize that this internship will challenge me profoundly. The physical demands of a bakery kitchen in Kabul's climate, the need to adapt recipes for seasonal ingredient availability, and the responsibility of maintaining food safety standards require dedication I've consistently demonstrated. My previous experience managing 30+ daily loaves at a community kitchen during Eid al-Fitr – when demand spikes fivefold – prepared me for these challenges. I'm ready to learn every aspect of your operation: from sourcing flour through Kabul's vibrant bazaar system to mastering your signature saffron-strewn naan technique.</w:t>
      </w:r>
    </w:p>
    <w:p>
      <w:pPr>
        <w:pStyle w:val="BodyText"/>
      </w:pPr>
      <w:r>
        <w:t xml:space="preserve">What excites me most about this opportunity is the chance to be part of rebuilding Afghanistan's food culture with dignity and innovation. As Kabul slowly recovers, establishments like yours are vital cultural anchors. I'm not just applying for a baker intern position – I'm applying to become a steward of Afghan culinary heritage in its capital city. My long-term vision includes eventually opening my own bakery that honors our traditions while creating economic opportunity for others.</w:t>
      </w:r>
    </w:p>
    <w:p>
      <w:pPr>
        <w:pStyle w:val="BodyText"/>
      </w:pPr>
      <w:r>
        <w:t xml:space="preserve">I have attached my resume detailing academic achievements, certifications, and community service. I welcome the opportunity to discuss how my background in Afghan baking traditions, practical kitchen experience, and deep commitment to Kabul's food community align with your internship goals. Thank you for considering this Internship Application Letter – I am eager to bring my passion for authentic Afghan baking to your team in Afghanistan Kabul.</w:t>
      </w:r>
    </w:p>
    <w:p>
      <w:pPr>
        <w:pStyle w:val="BodyText"/>
      </w:pPr>
      <w:r>
        <w:t xml:space="preserve">Sincerely,</w:t>
      </w:r>
    </w:p>
    <w:p>
      <w:pPr>
        <w:pStyle w:val="BodyText"/>
      </w:pPr>
      <w:r>
        <w:rPr>
          <w:bCs/>
          <w:b/>
        </w:rPr>
        <w:t xml:space="preserve">Amina Rahman</w:t>
      </w:r>
    </w:p>
    <w:p>
      <w:pPr>
        <w:pStyle w:val="BodyText"/>
      </w:pPr>
      <w:r>
        <w:t xml:space="preserve">Kabul, Afghanistan | +93 701 234 567 | amina.rahman.culinary@gmail.com</w:t>
      </w:r>
    </w:p>
    <w:p>
      <w:pPr>
        <w:pStyle w:val="BodyText"/>
      </w:pPr>
      <w:r>
        <w:t xml:space="preserve">Word Count: 852</w:t>
      </w:r>
    </w:p>
    <w:p>
      <w:pPr>
        <w:pStyle w:val="BodyText"/>
      </w:pPr>
      <w:r>
        <w:t xml:space="preserve">This Internship Application Letter reflects a deep understanding of Baker roles within Afghanistan Kabul's cultural and economic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Afghanistan Kabul</dc:title>
  <dc:creator/>
  <cp:keywords/>
  <dcterms:created xsi:type="dcterms:W3CDTF">2026-07-18T16:57:45Z</dcterms:created>
  <dcterms:modified xsi:type="dcterms:W3CDTF">2026-07-18T16:57:45Z</dcterms:modified>
</cp:coreProperties>
</file>

<file path=docProps/custom.xml><?xml version="1.0" encoding="utf-8"?>
<Properties xmlns="http://schemas.openxmlformats.org/officeDocument/2006/custom-properties" xmlns:vt="http://schemas.openxmlformats.org/officeDocument/2006/docPropsVTypes"/>
</file>